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in</w:t>
      </w:r>
      <w:r>
        <w:t xml:space="preserve"> </w:t>
      </w:r>
      <w:r>
        <w:t xml:space="preserve">Qatar</w:t>
      </w:r>
      <w:r>
        <w:t xml:space="preserve"> </w:t>
      </w:r>
      <w:r>
        <w:t xml:space="preserve">Doha</w:t>
      </w:r>
    </w:p>
    <w:bookmarkStart w:id="24" w:name="X07f8723d02607892f94244067cee2411e003289"/>
    <w:p>
      <w:pPr>
        <w:pStyle w:val="Heading1"/>
      </w:pPr>
      <w:r>
        <w:t xml:space="preserve">Cover Letter for Dietitian Position in Qatar Doha</w:t>
      </w:r>
    </w:p>
    <w:p>
      <w:pPr>
        <w:pStyle w:val="FirstParagraph"/>
      </w:pPr>
      <w:r>
        <w:t xml:space="preserve">Dear [Hiring Manager's Name or "Recruitment Team"],</w:t>
      </w:r>
    </w:p>
    <w:p>
      <w:pPr>
        <w:pStyle w:val="BodyText"/>
      </w:pPr>
      <w:r>
        <w:t xml:space="preserve">I am writing to express my enthusiastic interest in the Dietitian position at your esteemed organization in Qatar Doha. As a passionate and experienced dietitian with a deep commitment to promoting holistic health and wellness, I am eager to contribute my expertise to the dynamic healthcare landscape of Qatar Doha. This opportunity aligns perfectly with my professional goals and personal dedication to improving public health through nutrition science, cultural sensitivity, and innovative dietary strategies.</w:t>
      </w:r>
    </w:p>
    <w:p>
      <w:pPr>
        <w:pStyle w:val="BodyText"/>
      </w:pPr>
      <w:r>
        <w:t xml:space="preserve">With [X years] of experience in clinical dietetics, community nutrition, and food service management, I have developed a comprehensive understanding of the role that dietitians play in shaping healthier communities. My career has been driven by the belief that nutrition is a cornerstone of well-being, and I am particularly drawn to Qatar Doha’s growing emphasis on preventive healthcare and sustainable dietary practices. The unique cultural, social, and health challenges faced by this region make it an exciting place to apply my skills as a Dietitian, where I can collaborate with multidisciplinary teams to address the nutritional needs of diverse populations.</w:t>
      </w:r>
    </w:p>
    <w:bookmarkStart w:id="20" w:name="why-qatar-doha"/>
    <w:p>
      <w:pPr>
        <w:pStyle w:val="Heading2"/>
      </w:pPr>
      <w:r>
        <w:t xml:space="preserve">Why Qatar Doha?</w:t>
      </w:r>
    </w:p>
    <w:p>
      <w:pPr>
        <w:pStyle w:val="FirstParagraph"/>
      </w:pPr>
      <w:r>
        <w:t xml:space="preserve">Qatar Doha is not only a hub of economic and technological advancement but also a city that is increasingly prioritizing public health initiatives. The National Health Strategy 2017-2022 highlights the importance of nutrition in combating lifestyle-related diseases such as diabetes, obesity, and cardiovascular conditions—issues that are particularly prevalent in the Gulf region. As a Dietitian, I am keen to contribute to these efforts by providing evidence-based dietary advice tailored to Qatari cultural practices and local food traditions. My work would focus on bridging the gap between global nutrition science and the unique needs of Qatar’s population.</w:t>
      </w:r>
    </w:p>
    <w:p>
      <w:pPr>
        <w:pStyle w:val="BodyText"/>
      </w:pPr>
      <w:r>
        <w:t xml:space="preserve">One of the most compelling aspects of working in Qatar Doha is its multicultural environment. The city is home to a diverse range of nationalities, each with distinct dietary preferences and health requirements. My experience in working with culturally diverse communities has equipped me with the ability to design personalized nutrition plans that respect individual beliefs while promoting long-term health outcomes. For instance, during my tenure at [Previous Organization], I developed a community nutrition program that incorporated traditional Middle Eastern foods into modern dietary guidelines, resulting in improved engagement and adherence among participants.</w:t>
      </w:r>
    </w:p>
    <w:bookmarkEnd w:id="20"/>
    <w:bookmarkStart w:id="21" w:name="professional-expertise-and-achievements"/>
    <w:p>
      <w:pPr>
        <w:pStyle w:val="Heading2"/>
      </w:pPr>
      <w:r>
        <w:t xml:space="preserve">Professional Expertise and Achievements</w:t>
      </w:r>
    </w:p>
    <w:p>
      <w:pPr>
        <w:pStyle w:val="FirstParagraph"/>
      </w:pPr>
      <w:r>
        <w:t xml:space="preserve">My background as a Dietitian has been rooted in clinical practice, education, and research. I hold a [Degree Name] in Dietetics from [University Name], where I specialized in metabolic disorders, sports nutrition, and public health. Throughout my career, I have worked in various settings, including hospitals, private clinics, and corporate wellness programs. These experiences have honed my ability to assess nutritional needs, develop individualized care plans, and educate patients on the importance of balanced diets.</w:t>
      </w:r>
    </w:p>
    <w:p>
      <w:pPr>
        <w:pStyle w:val="BodyText"/>
      </w:pPr>
      <w:r>
        <w:t xml:space="preserve">A key achievement in my career was leading a project at [Previous Organization] that aimed to reduce the incidence of diabetes among high-risk populations through targeted nutrition interventions. By collaborating with healthcare providers and community leaders, we were able to implement a program that combined dietary counseling with lifestyle coaching, resulting in measurable improvements in participants’ blood sugar levels and overall health. This success reinforced my belief in the power of dietitians to drive meaningful change, especially in regions like Qatar Doha where preventive care is gaining momentum.</w:t>
      </w:r>
    </w:p>
    <w:p>
      <w:pPr>
        <w:pStyle w:val="BodyText"/>
      </w:pPr>
      <w:r>
        <w:t xml:space="preserve">In addition to clinical work, I have a strong commitment to education and advocacy. I have conducted workshops on topics such as mindful eating, healthy cooking for families, and the role of nutrition in mental health. These initiatives not only empowered individuals to take control of their well-being but also highlighted the importance of culturally relevant messaging. In Qatar Doha, I would be thrilled to expand these efforts by engaging with local communities through public health campaigns and partnerships with schools, hospitals, and wellness centers.</w:t>
      </w:r>
    </w:p>
    <w:bookmarkEnd w:id="21"/>
    <w:bookmarkStart w:id="22" w:name="alignment-with-organizational-values"/>
    <w:p>
      <w:pPr>
        <w:pStyle w:val="Heading2"/>
      </w:pPr>
      <w:r>
        <w:t xml:space="preserve">Alignment with Organizational Values</w:t>
      </w:r>
    </w:p>
    <w:p>
      <w:pPr>
        <w:pStyle w:val="FirstParagraph"/>
      </w:pPr>
      <w:r>
        <w:t xml:space="preserve">Your organization’s dedication to excellence in healthcare and its focus on innovation in nutrition services resonate deeply with my professional values. I am particularly impressed by [Mention Specific Initiative or Achievement of the Organization, e.g., "your work in integrating technology into patient care" or "your commitment to sustainable food systems"]. As a Dietitian, I am eager to contribute to such initiatives by leveraging my skills in data analysis, program development, and patient education.</w:t>
      </w:r>
    </w:p>
    <w:p>
      <w:pPr>
        <w:pStyle w:val="BodyText"/>
      </w:pPr>
      <w:r>
        <w:t xml:space="preserve">Moreover, I am drawn to the collaborative spirit of healthcare professionals in Qatar Doha. The region’s emphasis on teamwork and interdisciplinary approaches aligns with my belief that nutrition is most effective when integrated with other aspects of health care. Whether working alongside physicians, nurses, or fitness experts, I aim to provide holistic care that addresses the physical, emotional, and cultural dimensions of wellness.</w:t>
      </w:r>
    </w:p>
    <w:bookmarkEnd w:id="22"/>
    <w:bookmarkStart w:id="23" w:name="conclusion"/>
    <w:p>
      <w:pPr>
        <w:pStyle w:val="Heading2"/>
      </w:pPr>
      <w:r>
        <w:t xml:space="preserve">Conclusion</w:t>
      </w:r>
    </w:p>
    <w:p>
      <w:pPr>
        <w:pStyle w:val="FirstParagraph"/>
      </w:pPr>
      <w:r>
        <w:t xml:space="preserve">In conclusion, I am confident that my qualifications as a Dietitian—combined with my passion for public health and cultural adaptability—make me an ideal candidate for this position in Qatar Doha. I am eager to bring my expertise to your organization and contribute to the well-being of the community. Thank you for considering my application. I look forward to the opportunity to discuss how I can support your mission of delivering exceptional nutrition care in this vibrant and forward-thinking region.</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in Qatar Doha</dc:title>
  <dc:creator/>
  <dc:language>en</dc:language>
  <cp:keywords/>
  <dcterms:created xsi:type="dcterms:W3CDTF">2026-07-21T11:43:31Z</dcterms:created>
  <dcterms:modified xsi:type="dcterms:W3CDTF">2026-07-21T11:43:31Z</dcterms:modified>
</cp:coreProperties>
</file>

<file path=docProps/custom.xml><?xml version="1.0" encoding="utf-8"?>
<Properties xmlns="http://schemas.openxmlformats.org/officeDocument/2006/custom-properties" xmlns:vt="http://schemas.openxmlformats.org/officeDocument/2006/docPropsVTypes"/>
</file>